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0517" w:rsidRDefault="008D3DA9" w:rsidP="005F7FDC">
      <w:pPr>
        <w:spacing w:after="0"/>
        <w:ind w:right="1080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4B999EF" wp14:editId="6F533EC3">
                <wp:simplePos x="0" y="0"/>
                <wp:positionH relativeFrom="page">
                  <wp:posOffset>-19050</wp:posOffset>
                </wp:positionH>
                <wp:positionV relativeFrom="page">
                  <wp:posOffset>0</wp:posOffset>
                </wp:positionV>
                <wp:extent cx="7771130" cy="10071099"/>
                <wp:effectExtent l="0" t="0" r="1270" b="6985"/>
                <wp:wrapTopAndBottom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130" cy="10071099"/>
                          <a:chOff x="0" y="-12700"/>
                          <a:chExt cx="7772399" cy="10071099"/>
                        </a:xfrm>
                      </wpg:grpSpPr>
                      <wps:wsp>
                        <wps:cNvPr id="2" name="Shape 388"/>
                        <wps:cNvSpPr/>
                        <wps:spPr>
                          <a:xfrm>
                            <a:off x="0" y="0"/>
                            <a:ext cx="7772399" cy="100583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399" h="10058399">
                                <a:moveTo>
                                  <a:pt x="0" y="0"/>
                                </a:moveTo>
                                <a:lnTo>
                                  <a:pt x="7772399" y="0"/>
                                </a:lnTo>
                                <a:lnTo>
                                  <a:pt x="7772399" y="10058399"/>
                                </a:lnTo>
                                <a:lnTo>
                                  <a:pt x="0" y="100583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12702" y="-12700"/>
                            <a:ext cx="1806795" cy="10058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Shape 389"/>
                        <wps:cNvSpPr/>
                        <wps:spPr>
                          <a:xfrm>
                            <a:off x="1599202" y="98605"/>
                            <a:ext cx="6059154" cy="98278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3523" h="10058400">
                                <a:moveTo>
                                  <a:pt x="0" y="0"/>
                                </a:moveTo>
                                <a:lnTo>
                                  <a:pt x="5953523" y="0"/>
                                </a:lnTo>
                                <a:lnTo>
                                  <a:pt x="5953523" y="10058400"/>
                                </a:lnTo>
                                <a:lnTo>
                                  <a:pt x="0" y="100584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Rectangle 5"/>
                        <wps:cNvSpPr/>
                        <wps:spPr>
                          <a:xfrm>
                            <a:off x="2043821" y="1435245"/>
                            <a:ext cx="5596478" cy="80615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16267B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52"/>
                                  <w:u w:val="single"/>
                                </w:rPr>
                              </w:pPr>
                              <w:r w:rsidRPr="0016267B">
                                <w:rPr>
                                  <w:b/>
                                  <w:color w:val="385623" w:themeColor="accent6" w:themeShade="80"/>
                                  <w:sz w:val="52"/>
                                  <w:u w:val="single"/>
                                </w:rPr>
                                <w:t xml:space="preserve">AGENDA </w:t>
                              </w:r>
                            </w:p>
                            <w:p w:rsidR="004A6969" w:rsidRPr="004A6969" w:rsidRDefault="00B36A2D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July 2</w:t>
                              </w:r>
                              <w:r w:rsidR="007C7611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9,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 </w:t>
                              </w:r>
                              <w:r w:rsidR="00580A25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2024</w:t>
                              </w:r>
                            </w:p>
                            <w:p w:rsidR="004A6969" w:rsidRDefault="008B032C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10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:00-</w:t>
                              </w: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11:30 A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.M.</w:t>
                              </w:r>
                            </w:p>
                            <w:p w:rsidR="000B739B" w:rsidRDefault="000B739B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0B739B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Online via Zoom</w:t>
                              </w:r>
                            </w:p>
                            <w:p w:rsidR="008B032C" w:rsidRPr="004A6969" w:rsidRDefault="008B032C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8B032C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https://cabq.zoom.us/j/83904241106</w:t>
                              </w:r>
                            </w:p>
                            <w:p w:rsidR="008B032C" w:rsidRPr="008B032C" w:rsidRDefault="008B032C" w:rsidP="008B032C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8B032C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Meeting ID: 839 0424 1106 </w:t>
                              </w:r>
                            </w:p>
                            <w:p w:rsid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sz w:val="32"/>
                                  <w:szCs w:val="32"/>
                                </w:rPr>
                              </w:pPr>
                            </w:p>
                            <w:p w:rsidR="004A6969" w:rsidRPr="006767CC" w:rsidRDefault="005F7FD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 xml:space="preserve">Training &amp; </w:t>
                              </w:r>
                              <w:proofErr w:type="spellStart"/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Infoshare</w:t>
                              </w:r>
                              <w:proofErr w:type="spellEnd"/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 xml:space="preserve"> Sub-committee Update</w:t>
                              </w:r>
                            </w:p>
                            <w:p w:rsidR="004A6969" w:rsidRPr="006767CC" w:rsidRDefault="004A6969" w:rsidP="004A6969">
                              <w:pPr>
                                <w:pStyle w:val="NoSpacing"/>
                                <w:ind w:left="450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7217FC" w:rsidRDefault="00422FCA" w:rsidP="00287C9C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CF4C62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Policy Review</w:t>
                              </w:r>
                              <w:r w:rsidR="00276BDE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</w:p>
                            <w:p w:rsidR="00276BDE" w:rsidRPr="00276BDE" w:rsidRDefault="00276BDE" w:rsidP="00276BDE">
                              <w:pPr>
                                <w:pStyle w:val="NoSpacing"/>
                                <w:numPr>
                                  <w:ilvl w:val="0"/>
                                  <w:numId w:val="4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28"/>
                                  <w:szCs w:val="28"/>
                                </w:rPr>
                                <w:t>No policies for</w:t>
                              </w:r>
                              <w:bookmarkStart w:id="0" w:name="_GoBack"/>
                              <w:bookmarkEnd w:id="0"/>
                              <w:r w:rsidRPr="00276BDE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28"/>
                                  <w:szCs w:val="28"/>
                                </w:rPr>
                                <w:t xml:space="preserve"> review at this time.</w:t>
                              </w:r>
                            </w:p>
                            <w:p w:rsidR="008748C6" w:rsidRPr="00CF4C62" w:rsidRDefault="008748C6" w:rsidP="008748C6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4A6969" w:rsidRPr="00CF4C62" w:rsidRDefault="005F7FD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CF4C62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APD Academy Update</w:t>
                              </w:r>
                            </w:p>
                            <w:p w:rsidR="004A6969" w:rsidRPr="00CF4C62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4A6969" w:rsidRPr="00CF4C62" w:rsidRDefault="005F7FD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CF4C62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ACS Update</w:t>
                              </w:r>
                            </w:p>
                            <w:p w:rsidR="004A6969" w:rsidRPr="00CF4C62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4A6969" w:rsidRPr="00CF4C62" w:rsidRDefault="005F7FD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CF4C62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AFR Update</w:t>
                              </w:r>
                            </w:p>
                            <w:p w:rsidR="004A6969" w:rsidRPr="00CF4C62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4A6969" w:rsidRDefault="005F7FD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CF4C62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CIU Training Update</w:t>
                              </w:r>
                            </w:p>
                            <w:p w:rsidR="008748C6" w:rsidRDefault="008748C6" w:rsidP="008748C6">
                              <w:pPr>
                                <w:pStyle w:val="NoSpacing"/>
                                <w:ind w:left="360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8748C6" w:rsidRPr="00CF4C62" w:rsidRDefault="008748C6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BSS Update</w:t>
                              </w:r>
                            </w:p>
                            <w:p w:rsidR="004A6969" w:rsidRPr="006767CC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5F7FDC" w:rsidRDefault="005F7FDC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 w:rsidRP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Other Discussion</w:t>
                              </w:r>
                            </w:p>
                            <w:p w:rsidR="00006F1D" w:rsidRDefault="00006F1D" w:rsidP="00006F1D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</w:p>
                            <w:p w:rsidR="007217FC" w:rsidRDefault="00422FCA" w:rsidP="00A95A14">
                              <w:pPr>
                                <w:pStyle w:val="NoSpacing"/>
                                <w:ind w:left="360"/>
                                <w:jc w:val="both"/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 xml:space="preserve">Next Meeting: </w:t>
                              </w:r>
                              <w:r w:rsidR="007C7611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August 26</w:t>
                              </w:r>
                              <w:r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>,</w:t>
                              </w:r>
                              <w:r w:rsidR="006767C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 xml:space="preserve"> 2024</w:t>
                              </w:r>
                              <w:r w:rsidR="007217FC">
                                <w:rPr>
                                  <w:rFonts w:eastAsia="Calibri" w:cstheme="minorHAnsi"/>
                                  <w:b/>
                                  <w:color w:val="385623" w:themeColor="accent6" w:themeShade="80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3744723" y="4007436"/>
                            <a:ext cx="50279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2112502" y="2683564"/>
                            <a:ext cx="181082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Pr="00ED5FE0" w:rsidRDefault="008D3DA9" w:rsidP="008D3DA9">
                              <w:pPr>
                                <w:rPr>
                                  <w:color w:val="auto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3473946" y="2683564"/>
                            <a:ext cx="4660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1996104" y="826152"/>
                            <a:ext cx="5751022" cy="4946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5F7FDC" w:rsidRDefault="008B032C" w:rsidP="005F7FDC">
                              <w:pPr>
                                <w:rPr>
                                  <w:sz w:val="40"/>
                                  <w:szCs w:val="40"/>
                                </w:rPr>
                              </w:pPr>
                              <w:r w:rsidRPr="005F7FDC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40"/>
                                  <w:szCs w:val="40"/>
                                </w:rPr>
                                <w:t>TRAINING &amp; INFOSHARE SUB-</w:t>
                              </w:r>
                              <w:r w:rsidR="004A6969" w:rsidRPr="005F7FDC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40"/>
                                  <w:szCs w:val="40"/>
                                </w:rPr>
                                <w:t>COMMITTEE</w:t>
                              </w:r>
                            </w:p>
                            <w:p w:rsidR="008D3DA9" w:rsidRDefault="008D3DA9" w:rsidP="008D3DA9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2112502" y="1130301"/>
                            <a:ext cx="5475748" cy="1841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4A6969">
                              <w:pPr>
                                <w:jc w:val="right"/>
                              </w:pPr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174A3F"/>
                                  <w:sz w:val="19"/>
                                </w:rPr>
                                <w:t>ALBUQUERQUE, NEW MEXIC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" name="Shape 390"/>
                        <wps:cNvSpPr/>
                        <wps:spPr>
                          <a:xfrm flipV="1">
                            <a:off x="1988151" y="1358724"/>
                            <a:ext cx="5407770" cy="457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9150" h="28575">
                                <a:moveTo>
                                  <a:pt x="0" y="0"/>
                                </a:moveTo>
                                <a:lnTo>
                                  <a:pt x="4629150" y="0"/>
                                </a:lnTo>
                                <a:lnTo>
                                  <a:pt x="4629150" y="28575"/>
                                </a:lnTo>
                                <a:lnTo>
                                  <a:pt x="0" y="28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0" name="Rectangle 320"/>
                        <wps:cNvSpPr/>
                        <wps:spPr>
                          <a:xfrm>
                            <a:off x="877359" y="983678"/>
                            <a:ext cx="528630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1" name="Rectangle 321"/>
                        <wps:cNvSpPr/>
                        <wps:spPr>
                          <a:xfrm>
                            <a:off x="908721" y="1539233"/>
                            <a:ext cx="436293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2" name="Rectangle 322"/>
                        <wps:cNvSpPr/>
                        <wps:spPr>
                          <a:xfrm>
                            <a:off x="931123" y="2094787"/>
                            <a:ext cx="376274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3" name="Rectangle 323"/>
                        <wps:cNvSpPr/>
                        <wps:spPr>
                          <a:xfrm>
                            <a:off x="935603" y="2650342"/>
                            <a:ext cx="373504" cy="572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4" name="Rectangle 324"/>
                        <wps:cNvSpPr/>
                        <wps:spPr>
                          <a:xfrm>
                            <a:off x="931263" y="3205897"/>
                            <a:ext cx="379967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P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</w:pPr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C</w:t>
                              </w:r>
                            </w:p>
                            <w:p w:rsidR="005F7FDC" w:rsidRDefault="005F7FDC" w:rsidP="008D3DA9">
                              <w:pP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</w:pPr>
                            </w:p>
                            <w:p w:rsidR="005F7FDC" w:rsidRDefault="005F7FDC" w:rsidP="008D3DA9">
                              <w:proofErr w:type="spell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Ss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5" name="Rectangle 325"/>
                        <wps:cNvSpPr/>
                        <wps:spPr>
                          <a:xfrm>
                            <a:off x="898307" y="4149065"/>
                            <a:ext cx="485184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5F7FDC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202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7" name="Rectangle 327"/>
                        <wps:cNvSpPr/>
                        <wps:spPr>
                          <a:xfrm>
                            <a:off x="592713" y="8510266"/>
                            <a:ext cx="1347979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ttps://www.cabq.gov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8" name="Rectangle 328"/>
                        <wps:cNvSpPr/>
                        <wps:spPr>
                          <a:xfrm>
                            <a:off x="678118" y="8653635"/>
                            <a:ext cx="1121502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mental-</w:t>
                              </w:r>
                              <w:proofErr w:type="gramEnd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ealth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9" name="Rectangle 329"/>
                        <wps:cNvSpPr/>
                        <wps:spPr>
                          <a:xfrm>
                            <a:off x="633875" y="8797003"/>
                            <a:ext cx="123927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response-</w:t>
                              </w:r>
                              <w:proofErr w:type="gramEnd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advisory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0" name="Rectangle 330"/>
                        <wps:cNvSpPr/>
                        <wps:spPr>
                          <a:xfrm>
                            <a:off x="854249" y="8940372"/>
                            <a:ext cx="65322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committee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B999EF" id="Group 1" o:spid="_x0000_s1026" style="position:absolute;margin-left:-1.5pt;margin-top:0;width:611.9pt;height:793pt;z-index:251660288;mso-position-horizontal-relative:page;mso-position-vertical-relative:page;mso-width-relative:margin;mso-height-relative:margin" coordorigin=",-127" coordsize="77723,100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">
                <v:shape id="Shape 388" o:spid="_x0000_s1027" style="position:absolute;width:77723;height:100583;visibility:visible;mso-wrap-style:square;v-text-anchor:top" coordsize="7772399,10058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" path="m,l7772399,r,10058399l,10058399,,e" fillcolor="#174a3f" stroked="f" strokeweight="0">
                  <v:stroke miterlimit="83231f" joinstyle="miter"/>
                  <v:path arrowok="t" textboxrect="0,0,7772399,10058399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27;top:-127;width:18067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">
                  <v:imagedata r:id="rId7" o:title=""/>
                </v:shape>
                <v:shape id="Shape 389" o:spid="_x0000_s1029" style="position:absolute;left:15992;top:986;width:60591;height:98278;visibility:visible;mso-wrap-style:square;v-text-anchor:top" coordsize="5953523,10058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" path="m,l5953523,r,10058400l,10058400,,e" stroked="f" strokeweight="0">
                  <v:stroke miterlimit="83231f" joinstyle="miter"/>
                  <v:path arrowok="t" textboxrect="0,0,5953523,10058400"/>
                </v:shape>
                <v:rect id="Rectangle 5" o:spid="_x0000_s1030" style="position:absolute;left:20438;top:14352;width:55964;height:806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:rsidR="004A6969" w:rsidRPr="0016267B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52"/>
                            <w:u w:val="single"/>
                          </w:rPr>
                        </w:pPr>
                        <w:r w:rsidRPr="0016267B">
                          <w:rPr>
                            <w:b/>
                            <w:color w:val="385623" w:themeColor="accent6" w:themeShade="80"/>
                            <w:sz w:val="52"/>
                            <w:u w:val="single"/>
                          </w:rPr>
                          <w:t xml:space="preserve">AGENDA </w:t>
                        </w:r>
                      </w:p>
                      <w:p w:rsidR="004A6969" w:rsidRPr="004A6969" w:rsidRDefault="00B36A2D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July 2</w:t>
                        </w:r>
                        <w:r w:rsidR="007C7611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9,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 </w:t>
                        </w:r>
                        <w:r w:rsidR="00580A25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2024</w:t>
                        </w:r>
                      </w:p>
                      <w:p w:rsidR="004A6969" w:rsidRDefault="008B032C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10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:00-</w:t>
                        </w: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11:30 A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.M.</w:t>
                        </w:r>
                      </w:p>
                      <w:p w:rsidR="000B739B" w:rsidRDefault="000B739B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0B739B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Online via Zoom</w:t>
                        </w:r>
                      </w:p>
                      <w:p w:rsidR="008B032C" w:rsidRPr="004A6969" w:rsidRDefault="008B032C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8B032C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https://cabq.zoom.us/j/83904241106</w:t>
                        </w:r>
                      </w:p>
                      <w:p w:rsidR="008B032C" w:rsidRPr="008B032C" w:rsidRDefault="008B032C" w:rsidP="008B032C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8B032C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Meeting ID: 839 0424 1106 </w:t>
                        </w:r>
                      </w:p>
                      <w:p w:rsid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sz w:val="32"/>
                            <w:szCs w:val="32"/>
                          </w:rPr>
                        </w:pPr>
                      </w:p>
                      <w:p w:rsidR="004A6969" w:rsidRPr="006767CC" w:rsidRDefault="005F7FD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 xml:space="preserve">Training &amp; </w:t>
                        </w:r>
                        <w:proofErr w:type="spellStart"/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Infoshare</w:t>
                        </w:r>
                        <w:proofErr w:type="spellEnd"/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 xml:space="preserve"> Sub-committee Update</w:t>
                        </w:r>
                      </w:p>
                      <w:p w:rsidR="004A6969" w:rsidRPr="006767CC" w:rsidRDefault="004A6969" w:rsidP="004A6969">
                        <w:pPr>
                          <w:pStyle w:val="NoSpacing"/>
                          <w:ind w:left="450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7217FC" w:rsidRDefault="00422FCA" w:rsidP="00287C9C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CF4C62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Policy Review</w:t>
                        </w:r>
                        <w:r w:rsidR="00276BDE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 xml:space="preserve"> </w:t>
                        </w:r>
                      </w:p>
                      <w:p w:rsidR="00276BDE" w:rsidRPr="00276BDE" w:rsidRDefault="00276BDE" w:rsidP="00276BDE">
                        <w:pPr>
                          <w:pStyle w:val="NoSpacing"/>
                          <w:numPr>
                            <w:ilvl w:val="0"/>
                            <w:numId w:val="4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28"/>
                            <w:szCs w:val="28"/>
                          </w:rPr>
                          <w:t>No policies for</w:t>
                        </w:r>
                        <w:bookmarkStart w:id="1" w:name="_GoBack"/>
                        <w:bookmarkEnd w:id="1"/>
                        <w:r w:rsidRPr="00276BDE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28"/>
                            <w:szCs w:val="28"/>
                          </w:rPr>
                          <w:t xml:space="preserve"> review at this time.</w:t>
                        </w:r>
                      </w:p>
                      <w:p w:rsidR="008748C6" w:rsidRPr="00CF4C62" w:rsidRDefault="008748C6" w:rsidP="008748C6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4A6969" w:rsidRPr="00CF4C62" w:rsidRDefault="005F7FD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CF4C62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APD Academy Update</w:t>
                        </w:r>
                      </w:p>
                      <w:p w:rsidR="004A6969" w:rsidRPr="00CF4C62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4A6969" w:rsidRPr="00CF4C62" w:rsidRDefault="005F7FD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CF4C62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ACS Update</w:t>
                        </w:r>
                      </w:p>
                      <w:p w:rsidR="004A6969" w:rsidRPr="00CF4C62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4A6969" w:rsidRPr="00CF4C62" w:rsidRDefault="005F7FD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CF4C62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AFR Update</w:t>
                        </w:r>
                      </w:p>
                      <w:p w:rsidR="004A6969" w:rsidRPr="00CF4C62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4A6969" w:rsidRDefault="005F7FD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CF4C62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CIU Training Update</w:t>
                        </w:r>
                      </w:p>
                      <w:p w:rsidR="008748C6" w:rsidRDefault="008748C6" w:rsidP="008748C6">
                        <w:pPr>
                          <w:pStyle w:val="NoSpacing"/>
                          <w:ind w:left="360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8748C6" w:rsidRPr="00CF4C62" w:rsidRDefault="008748C6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BSS Update</w:t>
                        </w:r>
                      </w:p>
                      <w:p w:rsidR="004A6969" w:rsidRPr="006767CC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5F7FDC" w:rsidRDefault="005F7FDC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 w:rsidRP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Other Discussion</w:t>
                        </w:r>
                      </w:p>
                      <w:p w:rsidR="00006F1D" w:rsidRDefault="00006F1D" w:rsidP="00006F1D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</w:p>
                      <w:p w:rsidR="007217FC" w:rsidRDefault="00422FCA" w:rsidP="00A95A14">
                        <w:pPr>
                          <w:pStyle w:val="NoSpacing"/>
                          <w:ind w:left="360"/>
                          <w:jc w:val="both"/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</w:pPr>
                        <w:r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 xml:space="preserve">Next Meeting: </w:t>
                        </w:r>
                        <w:r w:rsidR="007C7611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August 26</w:t>
                        </w:r>
                        <w:r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>,</w:t>
                        </w:r>
                        <w:r w:rsidR="006767C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 xml:space="preserve"> 2024</w:t>
                        </w:r>
                        <w:r w:rsidR="007217FC">
                          <w:rPr>
                            <w:rFonts w:eastAsia="Calibri" w:cstheme="minorHAnsi"/>
                            <w:b/>
                            <w:color w:val="385623" w:themeColor="accent6" w:themeShade="80"/>
                            <w:sz w:val="36"/>
                            <w:szCs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" o:spid="_x0000_s1031" style="position:absolute;left:37447;top:40074;width:503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" o:spid="_x0000_s1032" style="position:absolute;left:21125;top:26835;width:18108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:rsidR="008D3DA9" w:rsidRPr="00ED5FE0" w:rsidRDefault="008D3DA9" w:rsidP="008D3DA9">
                        <w:pPr>
                          <w:rPr>
                            <w:color w:val="auto"/>
                          </w:rPr>
                        </w:pPr>
                      </w:p>
                    </w:txbxContent>
                  </v:textbox>
                </v:rect>
                <v:rect id="Rectangle 57" o:spid="_x0000_s1033" style="position:absolute;left:34739;top:26835;width:466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" o:spid="_x0000_s1034" style="position:absolute;left:19961;top:8261;width:57510;height:4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:rsidR="004A6969" w:rsidRPr="005F7FDC" w:rsidRDefault="008B032C" w:rsidP="005F7FDC">
                        <w:pPr>
                          <w:rPr>
                            <w:sz w:val="40"/>
                            <w:szCs w:val="40"/>
                          </w:rPr>
                        </w:pPr>
                        <w:r w:rsidRPr="005F7FDC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40"/>
                            <w:szCs w:val="40"/>
                          </w:rPr>
                          <w:t>TRAINING &amp; INFOSHARE SUB-</w:t>
                        </w:r>
                        <w:r w:rsidR="004A6969" w:rsidRPr="005F7FDC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40"/>
                            <w:szCs w:val="40"/>
                          </w:rPr>
                          <w:t>COMMITTEE</w:t>
                        </w:r>
                      </w:p>
                      <w:p w:rsidR="008D3DA9" w:rsidRDefault="008D3DA9" w:rsidP="008D3DA9"/>
                    </w:txbxContent>
                  </v:textbox>
                </v:rect>
                <v:rect id="Rectangle 60" o:spid="_x0000_s1035" style="position:absolute;left:21125;top:11303;width:54757;height:18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:rsidR="008D3DA9" w:rsidRDefault="008D3DA9" w:rsidP="004A6969">
                        <w:pPr>
                          <w:jc w:val="right"/>
                        </w:pPr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174A3F"/>
                            <w:sz w:val="19"/>
                          </w:rPr>
                          <w:t>ALBUQUERQUE, NEW MEXICO</w:t>
                        </w:r>
                      </w:p>
                    </w:txbxContent>
                  </v:textbox>
                </v:rect>
                <v:shape id="Shape 390" o:spid="_x0000_s1036" style="position:absolute;left:19881;top:13587;width:54078;height:457;flip:y;visibility:visible;mso-wrap-style:square;v-text-anchor:top" coordsize="462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" path="m,l4629150,r,28575l,28575,,e" fillcolor="#174a3f" stroked="f" strokeweight="0">
                  <v:stroke miterlimit="83231f" joinstyle="miter"/>
                  <v:path arrowok="t" textboxrect="0,0,4629150,28575"/>
                </v:shape>
                <v:rect id="Rectangle 320" o:spid="_x0000_s1037" style="position:absolute;left:8773;top:9836;width:5286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t7L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zA9nwhGQq18AAAD//wMAUEsBAi0AFAAGAAgAAAAhANvh9svuAAAAhQEAABMAAAAAAAAAAAAA&#10;AAAAAAAAAFtDb250ZW50X1R5cGVzXS54bWxQSwECLQAUAAYACAAAACEAWvQsW78AAAAVAQAACwAA&#10;AAAAAAAAAAAAAAAfAQAAX3JlbHMvLnJlbHNQSwECLQAUAAYACAAAACEAKUrey8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M</w:t>
                        </w:r>
                      </w:p>
                    </w:txbxContent>
                  </v:textbox>
                </v:rect>
                <v:rect id="Rectangle 321" o:spid="_x0000_s1038" style="position:absolute;left:9087;top:15392;width:4363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H</w:t>
                        </w:r>
                      </w:p>
                    </w:txbxContent>
                  </v:textbox>
                </v:rect>
                <v:rect id="Rectangle 322" o:spid="_x0000_s1039" style="position:absolute;left:9311;top:20947;width:3762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R</w:t>
                        </w:r>
                      </w:p>
                    </w:txbxContent>
                  </v:textbox>
                </v:rect>
                <v:rect id="Rectangle 323" o:spid="_x0000_s1040" style="position:absolute;left:9356;top:26503;width:3735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A</w:t>
                        </w:r>
                      </w:p>
                    </w:txbxContent>
                  </v:textbox>
                </v:rect>
                <v:rect id="Rectangle 324" o:spid="_x0000_s1041" style="position:absolute;left:9312;top:32058;width:3800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BWcdjI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pP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</w:pPr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C</w:t>
                        </w:r>
                      </w:p>
                      <w:p w:rsidR="005F7FDC" w:rsidRDefault="005F7FDC" w:rsidP="008D3DA9">
                        <w:pP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</w:pPr>
                      </w:p>
                      <w:p w:rsidR="005F7FDC" w:rsidRDefault="005F7FDC" w:rsidP="008D3DA9">
                        <w:proofErr w:type="spellStart"/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Ss</w:t>
                        </w:r>
                        <w:proofErr w:type="spellEnd"/>
                      </w:p>
                    </w:txbxContent>
                  </v:textbox>
                </v:rect>
                <v:rect id="Rectangle 325" o:spid="_x0000_s1042" style="position:absolute;left:8983;top:41490;width:4851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X1TxQAAANwAAAAPAAAAZHJzL2Rvd25yZXYueG1sRI9Pi8Iw&#10;FMTvwn6H8Bb2pum6KF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A5PX1TxQAAANwAAAAP&#10;AAAAAAAAAAAAAAAAAAcCAABkcnMvZG93bnJldi54bWxQSwUGAAAAAAMAAwC3AAAA+QIAAAAA&#10;" filled="f" stroked="f">
                  <v:textbox inset="0,0,0,0">
                    <w:txbxContent>
                      <w:p w:rsidR="008D3DA9" w:rsidRDefault="005F7FDC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2024</w:t>
                        </w:r>
                      </w:p>
                    </w:txbxContent>
                  </v:textbox>
                </v:rect>
                <v:rect id="Rectangle 327" o:spid="_x0000_s1043" style="position:absolute;left:5927;top:85102;width:13479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0a/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/HT78DwTjoCcPAAAAP//AwBQSwECLQAUAAYACAAAACEA2+H2y+4AAACFAQAAEwAAAAAAAAAA&#10;AAAAAAAAAAAAW0NvbnRlbnRfVHlwZXNdLnhtbFBLAQItABQABgAIAAAAIQBa9CxbvwAAABUBAAAL&#10;AAAAAAAAAAAAAAAAAB8BAABfcmVscy8ucmVsc1BLAQItABQABgAIAAAAIQCmo0a/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ttps://www.cabq.gov/</w:t>
                        </w:r>
                      </w:p>
                    </w:txbxContent>
                  </v:textbox>
                </v:rect>
                <v:rect id="Rectangle 328" o:spid="_x0000_s1044" style="position:absolute;left:6781;top:86536;width:11215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NLN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rA1nwhGQq18AAAD//wMAUEsBAi0AFAAGAAgAAAAhANvh9svuAAAAhQEAABMAAAAAAAAAAAAA&#10;AAAAAAAAAFtDb250ZW50X1R5cGVzXS54bWxQSwECLQAUAAYACAAAACEAWvQsW78AAAAVAQAACwAA&#10;AAAAAAAAAAAAAAAfAQAAX3JlbHMvLnJlbHNQSwECLQAUAAYACAAAACEA1zzSzc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mental-</w:t>
                        </w:r>
                        <w:proofErr w:type="gramEnd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ealth-</w:t>
                        </w:r>
                      </w:p>
                    </w:txbxContent>
                  </v:textbox>
                </v:rect>
                <v:rect id="Rectangle 329" o:spid="_x0000_s1045" style="position:absolute;left:6338;top:87970;width:12393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response-</w:t>
                        </w:r>
                        <w:proofErr w:type="gramEnd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advisory-</w:t>
                        </w:r>
                      </w:p>
                    </w:txbxContent>
                  </v:textbox>
                </v:rect>
                <v:rect id="Rectangle 330" o:spid="_x0000_s1046" style="position:absolute;left:8542;top:89403;width:6532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0gWwgAAANwAAAAPAAAAZHJzL2Rvd25yZXYueG1sRE/LisIw&#10;FN0L/kO4gjtNR2H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Csk0gWwgAAANw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committee</w:t>
                        </w:r>
                        <w:proofErr w:type="gramEnd"/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 w:rsidR="00ED5FE0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FFAC5C8" wp14:editId="22823125">
                <wp:simplePos x="0" y="0"/>
                <wp:positionH relativeFrom="page">
                  <wp:posOffset>-381663</wp:posOffset>
                </wp:positionH>
                <wp:positionV relativeFrom="page">
                  <wp:posOffset>-1876508</wp:posOffset>
                </wp:positionV>
                <wp:extent cx="8091805" cy="1455089"/>
                <wp:effectExtent l="0" t="0" r="0" b="0"/>
                <wp:wrapTopAndBottom/>
                <wp:docPr id="326" name="Group 3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V="1">
                          <a:off x="0" y="0"/>
                          <a:ext cx="8091805" cy="1455089"/>
                          <a:chOff x="0" y="0"/>
                          <a:chExt cx="8091843" cy="10058399"/>
                        </a:xfrm>
                      </wpg:grpSpPr>
                      <wps:wsp>
                        <wps:cNvPr id="388" name="Shape 388"/>
                        <wps:cNvSpPr/>
                        <wps:spPr>
                          <a:xfrm>
                            <a:off x="0" y="0"/>
                            <a:ext cx="7772399" cy="100583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399" h="10058399">
                                <a:moveTo>
                                  <a:pt x="0" y="0"/>
                                </a:moveTo>
                                <a:lnTo>
                                  <a:pt x="7772399" y="0"/>
                                </a:lnTo>
                                <a:lnTo>
                                  <a:pt x="7772399" y="10058399"/>
                                </a:lnTo>
                                <a:lnTo>
                                  <a:pt x="0" y="100583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81" name="Picture 381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4248" cy="100553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" name="Rectangle 12"/>
                        <wps:cNvSpPr/>
                        <wps:spPr>
                          <a:xfrm>
                            <a:off x="1974797" y="2205318"/>
                            <a:ext cx="5640115" cy="77762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Pr="00ED5FE0" w:rsidRDefault="001E0517">
                              <w:pPr>
                                <w:rPr>
                                  <w:color w:val="auto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3744723" y="4007436"/>
                            <a:ext cx="50279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" name="Rectangle 30"/>
                        <wps:cNvSpPr/>
                        <wps:spPr>
                          <a:xfrm>
                            <a:off x="3473946" y="2683564"/>
                            <a:ext cx="4660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2112502" y="826152"/>
                            <a:ext cx="5979341" cy="3951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8"/>
                                </w:rPr>
                                <w:t>MENTAL HEALTH RESPONS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" name="Rectangle 32"/>
                        <wps:cNvSpPr/>
                        <wps:spPr>
                          <a:xfrm>
                            <a:off x="2112502" y="1211456"/>
                            <a:ext cx="4918319" cy="3951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8"/>
                                </w:rPr>
                                <w:t>ADVISORY COMMITTE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" name="Rectangle 33"/>
                        <wps:cNvSpPr/>
                        <wps:spPr>
                          <a:xfrm>
                            <a:off x="2112502" y="1720508"/>
                            <a:ext cx="2878002" cy="19550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174A3F"/>
                                  <w:sz w:val="19"/>
                                </w:rPr>
                                <w:t>ALBUQUERQUE, NEW MEXIC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0" name="Shape 390"/>
                        <wps:cNvSpPr/>
                        <wps:spPr>
                          <a:xfrm>
                            <a:off x="2319443" y="2132612"/>
                            <a:ext cx="4629150" cy="28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9150" h="28575">
                                <a:moveTo>
                                  <a:pt x="0" y="0"/>
                                </a:moveTo>
                                <a:lnTo>
                                  <a:pt x="4629150" y="0"/>
                                </a:lnTo>
                                <a:lnTo>
                                  <a:pt x="4629150" y="28575"/>
                                </a:lnTo>
                                <a:lnTo>
                                  <a:pt x="0" y="28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Rectangle 37"/>
                        <wps:cNvSpPr/>
                        <wps:spPr>
                          <a:xfrm>
                            <a:off x="877359" y="983678"/>
                            <a:ext cx="528630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" name="Rectangle 38"/>
                        <wps:cNvSpPr/>
                        <wps:spPr>
                          <a:xfrm>
                            <a:off x="908721" y="1539233"/>
                            <a:ext cx="436293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931123" y="2094787"/>
                            <a:ext cx="376274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935603" y="2650342"/>
                            <a:ext cx="373504" cy="572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" name="Rectangle 41"/>
                        <wps:cNvSpPr/>
                        <wps:spPr>
                          <a:xfrm>
                            <a:off x="931263" y="3205897"/>
                            <a:ext cx="379967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" name="Rectangle 42"/>
                        <wps:cNvSpPr/>
                        <wps:spPr>
                          <a:xfrm>
                            <a:off x="898307" y="4149065"/>
                            <a:ext cx="485184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202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592713" y="8510266"/>
                            <a:ext cx="1347979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ttps://www.cabq.go</w:t>
                              </w:r>
                              <w:r w:rsidR="008D3DA9"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v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678118" y="8653635"/>
                            <a:ext cx="1121502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mental-</w:t>
                              </w:r>
                              <w:proofErr w:type="gramEnd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ealth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633875" y="8797003"/>
                            <a:ext cx="123927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response-</w:t>
                              </w:r>
                              <w:proofErr w:type="gramEnd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advisory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" name="Rectangle 46"/>
                        <wps:cNvSpPr/>
                        <wps:spPr>
                          <a:xfrm>
                            <a:off x="854249" y="8940372"/>
                            <a:ext cx="65322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E0517" w:rsidRDefault="00ED5FE0">
                              <w:proofErr w:type="gramStart"/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committee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FAC5C8" id="Group 326" o:spid="_x0000_s1047" style="position:absolute;margin-left:-30.05pt;margin-top:-147.75pt;width:637.15pt;height:114.55pt;flip:y;z-index:251658240;mso-position-horizontal-relative:page;mso-position-vertical-relative:page;mso-width-relative:margin;mso-height-relative:margin" coordsize="80918,1005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">
                <v:shape id="Shape 388" o:spid="_x0000_s1048" style="position:absolute;width:77723;height:100583;visibility:visible;mso-wrap-style:square;v-text-anchor:top" coordsize="7772399,10058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" path="m,l7772399,r,10058399l,10058399,,e" fillcolor="#174a3f" stroked="f" strokeweight="0">
                  <v:stroke miterlimit="83231f" joinstyle="miter"/>
                  <v:path arrowok="t" textboxrect="0,0,7772399,10058399"/>
                </v:shape>
                <v:shape id="Picture 381" o:spid="_x0000_s1049" type="#_x0000_t75" style="position:absolute;width:19842;height:100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">
                  <v:imagedata r:id="rId8" o:title=""/>
                </v:shape>
                <v:rect id="Rectangle 12" o:spid="_x0000_s1050" style="position:absolute;left:19747;top:22053;width:56402;height:77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:rsidR="001E0517" w:rsidRPr="00ED5FE0" w:rsidRDefault="001E0517">
                        <w:pPr>
                          <w:rPr>
                            <w:color w:val="auto"/>
                          </w:rPr>
                        </w:pPr>
                      </w:p>
                    </w:txbxContent>
                  </v:textbox>
                </v:rect>
                <v:rect id="Rectangle 16" o:spid="_x0000_s1051" style="position:absolute;left:37447;top:40074;width:503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" o:spid="_x0000_s1052" style="position:absolute;left:34739;top:26835;width:466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5g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HlJrmDBAAAA2wAAAA8AAAAA&#10;AAAAAAAAAAAABwIAAGRycy9kb3ducmV2LnhtbFBLBQYAAAAAAwADALcAAAD1AgAAAAA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1" o:spid="_x0000_s1053" style="position:absolute;left:21125;top:8261;width:59793;height:3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v7xQAAANsAAAAPAAAAZHJzL2Rvd25yZXYueG1sRI9Ba8JA&#10;FITvgv9heUJvurGC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AWBQv7xQAAANsAAAAP&#10;AAAAAAAAAAAAAAAAAAcCAABkcnMvZG93bnJldi54bWxQSwUGAAAAAAMAAwC3AAAA+QIAAAAA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8"/>
                          </w:rPr>
                          <w:t>MENTAL HEALTH RESPONSE</w:t>
                        </w:r>
                      </w:p>
                    </w:txbxContent>
                  </v:textbox>
                </v:rect>
                <v:rect id="Rectangle 32" o:spid="_x0000_s1054" style="position:absolute;left:21125;top:12114;width:49183;height:3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5WM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Dm15WMxQAAANsAAAAP&#10;AAAAAAAAAAAAAAAAAAcCAABkcnMvZG93bnJldi54bWxQSwUGAAAAAAMAAwC3AAAA+QIAAAAA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8"/>
                          </w:rPr>
                          <w:t>ADVISORY COMMITTEE</w:t>
                        </w:r>
                      </w:p>
                    </w:txbxContent>
                  </v:textbox>
                </v:rect>
                <v:rect id="Rectangle 33" o:spid="_x0000_s1055" style="position:absolute;left:21125;top:17205;width:28780;height:19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zAXxQAAANsAAAAPAAAAZHJzL2Rvd25yZXYueG1sRI9Ba8JA&#10;FITvBf/D8oTemo0N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JmzAXxQAAANsAAAAP&#10;AAAAAAAAAAAAAAAAAAcCAABkcnMvZG93bnJldi54bWxQSwUGAAAAAAMAAwC3AAAA+QIAAAAA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174A3F"/>
                            <w:sz w:val="19"/>
                          </w:rPr>
                          <w:t>ALBUQUERQUE, NEW MEXICO</w:t>
                        </w:r>
                      </w:p>
                    </w:txbxContent>
                  </v:textbox>
                </v:rect>
                <v:shape id="Shape 390" o:spid="_x0000_s1056" style="position:absolute;left:23194;top:21326;width:46291;height:285;visibility:visible;mso-wrap-style:square;v-text-anchor:top" coordsize="462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" path="m,l4629150,r,28575l,28575,,e" fillcolor="#174a3f" stroked="f" strokeweight="0">
                  <v:stroke miterlimit="83231f" joinstyle="miter"/>
                  <v:path arrowok="t" textboxrect="0,0,4629150,28575"/>
                </v:shape>
                <v:rect id="Rectangle 37" o:spid="_x0000_s1057" style="position:absolute;left:8773;top:9836;width:5286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M</w:t>
                        </w:r>
                      </w:p>
                    </w:txbxContent>
                  </v:textbox>
                </v:rect>
                <v:rect id="Rectangle 38" o:spid="_x0000_s1058" style="position:absolute;left:9087;top:15392;width:4363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6Jm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Ic/ombBAAAA2wAAAA8AAAAA&#10;AAAAAAAAAAAABwIAAGRycy9kb3ducmV2LnhtbFBLBQYAAAAAAwADALcAAAD1AgAAAAA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H</w:t>
                        </w:r>
                      </w:p>
                    </w:txbxContent>
                  </v:textbox>
                </v:rect>
                <v:rect id="Rectangle 39" o:spid="_x0000_s1059" style="position:absolute;left:9311;top:20947;width:3762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wf9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6HMH/cMAAADbAAAADwAA&#10;AAAAAAAAAAAAAAAHAgAAZHJzL2Rvd25yZXYueG1sUEsFBgAAAAADAAMAtwAAAPcCAAAAAA=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R</w:t>
                        </w:r>
                      </w:p>
                    </w:txbxContent>
                  </v:textbox>
                </v:rect>
                <v:rect id="Rectangle 40" o:spid="_x0000_s1060" style="position:absolute;left:9356;top:26503;width:3735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90d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CFP3R3BAAAA2wAAAA8AAAAA&#10;AAAAAAAAAAAABwIAAGRycy9kb3ducmV2LnhtbFBLBQYAAAAAAwADALcAAAD1AgAAAAA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A</w:t>
                        </w:r>
                      </w:p>
                    </w:txbxContent>
                  </v:textbox>
                </v:rect>
                <v:rect id="Rectangle 41" o:spid="_x0000_s1061" style="position:absolute;left:9312;top:32058;width:3800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3iGxQAAANsAAAAPAAAAZHJzL2Rvd25yZXYueG1sRI9Ba8JA&#10;FITvgv9heUJvurGI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BOA3iGxQAAANsAAAAP&#10;AAAAAAAAAAAAAAAAAAcCAABkcnMvZG93bnJldi54bWxQSwUGAAAAAAMAAwC3AAAA+QIAAAAA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C</w:t>
                        </w:r>
                      </w:p>
                    </w:txbxContent>
                  </v:textbox>
                </v:rect>
                <v:rect id="Rectangle 42" o:spid="_x0000_s1062" style="position:absolute;left:8983;top:41490;width:4851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ebx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C+0ebxxQAAANsAAAAP&#10;AAAAAAAAAAAAAAAAAAcCAABkcnMvZG93bnJldi54bWxQSwUGAAAAAAMAAwC3AAAA+QIAAAAA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2022</w:t>
                        </w:r>
                      </w:p>
                    </w:txbxContent>
                  </v:textbox>
                </v:rect>
                <v:rect id="Rectangle 43" o:spid="_x0000_s1063" style="position:absolute;left:5927;top:85102;width:13479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UNq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0Z1DasMAAADbAAAADwAA&#10;AAAAAAAAAAAAAAAHAgAAZHJzL2Rvd25yZXYueG1sUEsFBgAAAAADAAMAtwAAAPcCAAAAAA==&#10;" filled="f" stroked="f">
                  <v:textbox inset="0,0,0,0">
                    <w:txbxContent>
                      <w:p w:rsidR="001E0517" w:rsidRDefault="00ED5FE0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ttps://www.cabq.go</w:t>
                        </w:r>
                        <w:r w:rsidR="008D3DA9"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v/</w:t>
                        </w:r>
                      </w:p>
                    </w:txbxContent>
                  </v:textbox>
                </v:rect>
                <v:rect id="Rectangle 44" o:spid="_x0000_s1064" style="position:absolute;left:6781;top:86536;width:11215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NsexQAAANsAAAAPAAAAZHJzL2Rvd25yZXYueG1sRI9Ba8JA&#10;FITvBf/D8oTemo0l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BedNsexQAAANsAAAAP&#10;AAAAAAAAAAAAAAAAAAcCAABkcnMvZG93bnJldi54bWxQSwUGAAAAAAMAAwC3AAAA+QIAAAAA&#10;" filled="f" stroked="f">
                  <v:textbox inset="0,0,0,0">
                    <w:txbxContent>
                      <w:p w:rsidR="001E0517" w:rsidRDefault="00ED5FE0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mental-</w:t>
                        </w:r>
                        <w:proofErr w:type="gramEnd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ealth-</w:t>
                        </w:r>
                      </w:p>
                    </w:txbxContent>
                  </v:textbox>
                </v:rect>
                <v:rect id="Rectangle 45" o:spid="_x0000_s1065" style="position:absolute;left:6338;top:87970;width:12393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H6FwwAAANsAAAAPAAAAZHJzL2Rvd25yZXYueG1sRI9Li8JA&#10;EITvgv9haMGbTlxU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MTh+hcMAAADbAAAADwAA&#10;AAAAAAAAAAAAAAAHAgAAZHJzL2Rvd25yZXYueG1sUEsFBgAAAAADAAMAtwAAAPcCAAAAAA==&#10;" filled="f" stroked="f">
                  <v:textbox inset="0,0,0,0">
                    <w:txbxContent>
                      <w:p w:rsidR="001E0517" w:rsidRDefault="00ED5FE0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response-</w:t>
                        </w:r>
                        <w:proofErr w:type="gramEnd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advisory-</w:t>
                        </w:r>
                      </w:p>
                    </w:txbxContent>
                  </v:textbox>
                </v:rect>
                <v:rect id="Rectangle 46" o:spid="_x0000_s1066" style="position:absolute;left:8542;top:89403;width:6532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6uDywwAAANsAAAAPAAAAZHJzL2Rvd25yZXYueG1sRI9Bi8Iw&#10;FITvC/sfwlvwtqYrIl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werg8sMAAADbAAAADwAA&#10;AAAAAAAAAAAAAAAHAgAAZHJzL2Rvd25yZXYueG1sUEsFBgAAAAADAAMAtwAAAPcCAAAAAA==&#10;" filled="f" stroked="f">
                  <v:textbox inset="0,0,0,0">
                    <w:txbxContent>
                      <w:p w:rsidR="001E0517" w:rsidRDefault="00ED5FE0">
                        <w:proofErr w:type="gramStart"/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committee</w:t>
                        </w:r>
                        <w:proofErr w:type="gramEnd"/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</w:p>
    <w:sectPr w:rsidR="001E051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re Baskerville">
    <w:altName w:val="Times New Roman"/>
    <w:charset w:val="00"/>
    <w:family w:val="auto"/>
    <w:pitch w:val="variable"/>
    <w:sig w:usb0="00000001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009A93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9D852BD"/>
    <w:multiLevelType w:val="hybridMultilevel"/>
    <w:tmpl w:val="BCBC2AD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2C943F5"/>
    <w:multiLevelType w:val="hybridMultilevel"/>
    <w:tmpl w:val="8CAC0D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23369"/>
    <w:multiLevelType w:val="hybridMultilevel"/>
    <w:tmpl w:val="0982FFAC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NbQwNDexNDYyMjFV0lEKTi0uzszPAykwNK0FAKljkCotAAAA"/>
  </w:docVars>
  <w:rsids>
    <w:rsidRoot w:val="001E0517"/>
    <w:rsid w:val="00006F1D"/>
    <w:rsid w:val="000566AB"/>
    <w:rsid w:val="000B739B"/>
    <w:rsid w:val="000E54A3"/>
    <w:rsid w:val="00105D7C"/>
    <w:rsid w:val="001412CC"/>
    <w:rsid w:val="0016267B"/>
    <w:rsid w:val="001E0517"/>
    <w:rsid w:val="00276BDE"/>
    <w:rsid w:val="00287C9C"/>
    <w:rsid w:val="00290D37"/>
    <w:rsid w:val="00383DA6"/>
    <w:rsid w:val="003C6F65"/>
    <w:rsid w:val="003D01A3"/>
    <w:rsid w:val="00422FCA"/>
    <w:rsid w:val="00466A84"/>
    <w:rsid w:val="004A6969"/>
    <w:rsid w:val="004B2001"/>
    <w:rsid w:val="004E3B7A"/>
    <w:rsid w:val="0053769C"/>
    <w:rsid w:val="005429FE"/>
    <w:rsid w:val="00580A25"/>
    <w:rsid w:val="005A46DB"/>
    <w:rsid w:val="005F7FDC"/>
    <w:rsid w:val="006767CC"/>
    <w:rsid w:val="006C4D2E"/>
    <w:rsid w:val="00721773"/>
    <w:rsid w:val="007217FC"/>
    <w:rsid w:val="007A6221"/>
    <w:rsid w:val="007B19D9"/>
    <w:rsid w:val="007C7611"/>
    <w:rsid w:val="007D6405"/>
    <w:rsid w:val="007E58EF"/>
    <w:rsid w:val="007F12E7"/>
    <w:rsid w:val="00817D99"/>
    <w:rsid w:val="008748C6"/>
    <w:rsid w:val="008B032C"/>
    <w:rsid w:val="008D3DA9"/>
    <w:rsid w:val="009C1EB9"/>
    <w:rsid w:val="009D7950"/>
    <w:rsid w:val="00A14BC3"/>
    <w:rsid w:val="00A72616"/>
    <w:rsid w:val="00A95A14"/>
    <w:rsid w:val="00B36A2D"/>
    <w:rsid w:val="00B36B52"/>
    <w:rsid w:val="00B54B2E"/>
    <w:rsid w:val="00B55036"/>
    <w:rsid w:val="00BA493C"/>
    <w:rsid w:val="00C84EBA"/>
    <w:rsid w:val="00CF4C62"/>
    <w:rsid w:val="00CF7E4B"/>
    <w:rsid w:val="00D271F6"/>
    <w:rsid w:val="00D62EB0"/>
    <w:rsid w:val="00DD61EB"/>
    <w:rsid w:val="00E536AA"/>
    <w:rsid w:val="00ED5FE0"/>
    <w:rsid w:val="00EF3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52DB80"/>
  <w15:docId w15:val="{D3D0FB38-0CD9-461D-B4F8-AFF67E380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6969"/>
    <w:pPr>
      <w:ind w:left="720"/>
      <w:contextualSpacing/>
    </w:pPr>
    <w:rPr>
      <w:rFonts w:asciiTheme="minorHAnsi" w:eastAsiaTheme="minorEastAsia" w:hAnsiTheme="minorHAnsi"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4A696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A696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634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0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DC1526-41E4-4884-9190-73A4F5456C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Health Response Adviosry COmmittee</vt:lpstr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Response Adviosry COmmittee</dc:title>
  <dc:subject/>
  <dc:creator>Max</dc:creator>
  <cp:keywords>DAE2AmQQ_MQ,BAE17Kmk4AE</cp:keywords>
  <cp:lastModifiedBy>Vigil-Gallegos, Brenda</cp:lastModifiedBy>
  <cp:revision>5</cp:revision>
  <dcterms:created xsi:type="dcterms:W3CDTF">2024-07-15T16:47:00Z</dcterms:created>
  <dcterms:modified xsi:type="dcterms:W3CDTF">2024-07-18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bb785883969ba0ed7ad611eeee1838fd7c8a539cee20573f533a6b7e1725be</vt:lpwstr>
  </property>
</Properties>
</file>